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4AC0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Topic of the project:</w:t>
      </w:r>
    </w:p>
    <w:p w14:paraId="432587BC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Suggestion for the project name (Can you change): "ASIC design with open source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tools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"</w:t>
      </w:r>
    </w:p>
    <w:p w14:paraId="11D504ED" w14:textId="77777777" w:rsidR="00CC36B0" w:rsidRPr="00CC36B0" w:rsidRDefault="00CC36B0" w:rsidP="00CC36B0">
      <w:pPr>
        <w:shd w:val="clear" w:color="auto" w:fill="FFFFFF"/>
        <w:spacing w:line="240" w:lineRule="auto"/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Developing of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an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 low resolution ADC. As example </w:t>
      </w:r>
      <w:proofErr w:type="gram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>an</w:t>
      </w:r>
      <w:proofErr w:type="gram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t xml:space="preserve"> 4-Bit ADC with conversion of the thermometer code into binary code.</w:t>
      </w:r>
    </w:p>
    <w:p w14:paraId="78B4621B" w14:textId="77777777" w:rsidR="00D44678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teps: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make you familiar with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&amp;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(</w:t>
      </w:r>
      <w:proofErr w:type="gram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e.g.</w:t>
      </w:r>
      <w:proofErr w:type="gramEnd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tutorial on </w:t>
      </w:r>
      <w:proofErr w:type="spellStart"/>
      <w:r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youtub</w:t>
      </w:r>
      <w:r w:rsidR="0083304D"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e</w:t>
      </w:r>
      <w:proofErr w:type="spellEnd"/>
      <w:r w:rsidR="0083304D" w:rsidRPr="00D44678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)</w:t>
      </w:r>
    </w:p>
    <w:p w14:paraId="22AED5BB" w14:textId="3B24ADA7" w:rsidR="0083304D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5" w:history="1">
        <w:r w:rsidR="0083304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watch?v=bm3l21ExLOY&amp;list=PLgsDG5BJZpBTEUaxjfvYUiMPpUPU_vQpr</w:t>
        </w:r>
      </w:hyperlink>
    </w:p>
    <w:p w14:paraId="7CE5A504" w14:textId="77777777" w:rsidR="00C8113C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create </w:t>
      </w:r>
      <w:r w:rsidR="00BF193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small CMOS inverter with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nd the sky130a technology (PDK) and simulate the circuit with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</w:p>
    <w:p w14:paraId="5AB6E66E" w14:textId="4F311BF4" w:rsidR="00FD013D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6" w:history="1">
        <w:r w:rsidR="00FD013D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eb02.gonzaga.edu/faculty/talarico/vlsi/xschemTut.html</w:t>
        </w:r>
      </w:hyperlink>
    </w:p>
    <w:p w14:paraId="63005EF6" w14:textId="7A311523" w:rsidR="004C009D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write som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erilog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code to convert the thermometer code (from the inverter stages) into the binary code</w:t>
      </w:r>
    </w:p>
    <w:p w14:paraId="4D213D83" w14:textId="321BBC14" w:rsidR="00124430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7" w:history="1">
        <w:r w:rsidR="00124430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://www.asic-world.com/verilog/veritut.html</w:t>
        </w:r>
      </w:hyperlink>
    </w:p>
    <w:p w14:paraId="3A5D6FE5" w14:textId="456AB300" w:rsidR="00554B28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</w:pPr>
      <w:hyperlink r:id="rId8" w:history="1">
        <w:r w:rsidR="00554B2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14:ligatures w14:val="none"/>
          </w:rPr>
          <w:t>https://www.youtube.com/playlist?list=PLfGJEQLQIDBN0VsXQ68_FEYyqcym8CTDN</w:t>
        </w:r>
      </w:hyperlink>
    </w:p>
    <w:p w14:paraId="0F8FF498" w14:textId="5AF56ADF" w:rsidR="00721498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9" w:history="1">
        <w:r w:rsidR="00721498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Swagatika-Meher/msvsd2bitcomp</w:t>
        </w:r>
      </w:hyperlink>
    </w:p>
    <w:p w14:paraId="138B0637" w14:textId="3C1829F0" w:rsidR="00497BC7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0" w:history="1">
        <w:r w:rsidR="00497BC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vXKBnlvcSm30Y0zu1765oG_x-ECU8tVG</w:t>
        </w:r>
      </w:hyperlink>
    </w:p>
    <w:p w14:paraId="2FD4D05A" w14:textId="444E8682" w:rsidR="003F5A45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1" w:history="1">
        <w:r w:rsidR="003F5A4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learning.edx.org/course/course-v1:HarveyMuddX+ENGR85A+3T2021/home</w:t>
        </w:r>
      </w:hyperlink>
    </w:p>
    <w:p w14:paraId="5510D9C1" w14:textId="16C90295" w:rsidR="001611F7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2" w:history="1">
        <w:r w:rsidR="001611F7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vlsiuniverse.com/digital-thermometer-code-in-verilog-vhdl-flash-adc-binary-encoder/</w:t>
        </w:r>
      </w:hyperlink>
    </w:p>
    <w:p w14:paraId="2DAA0FDE" w14:textId="7D6B6A6C" w:rsidR="004E66B1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3" w:history="1">
        <w:r w:rsidR="004E66B1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classcentral.com/subject/vlsi?free=true</w:t>
        </w:r>
      </w:hyperlink>
    </w:p>
    <w:p w14:paraId="6015896D" w14:textId="20AFE3C3" w:rsidR="00812575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4" w:history="1">
        <w:r w:rsidR="00812575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.biu.ac.il/temanad/digital-vlsi-design/</w:t>
        </w:r>
      </w:hyperlink>
    </w:p>
    <w:p w14:paraId="02BFDEC4" w14:textId="44B095BB" w:rsidR="00174D99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5" w:history="1">
        <w:r w:rsidR="00174D99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youtube.com/playlist?list=PLZU5hLL_713x0_AV_rVbay0pWmED7992G</w:t>
        </w:r>
      </w:hyperlink>
    </w:p>
    <w:p w14:paraId="6255A052" w14:textId="582E95F5" w:rsidR="009504DF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6" w:history="1">
        <w:r w:rsidR="00B71DDF" w:rsidRPr="0049410E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BIqLk23hE90?list=PLZU5hLL_713x0_AV_rVbay0pWmED7992G</w:t>
        </w:r>
      </w:hyperlink>
    </w:p>
    <w:p w14:paraId="60F4B87B" w14:textId="54F4F967" w:rsidR="00A247DF" w:rsidRDefault="00CC36B0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 get familiar with th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osis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yntesis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tool to convert the </w:t>
      </w:r>
      <w:proofErr w:type="spellStart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erilog</w:t>
      </w:r>
      <w:proofErr w:type="spellEnd"/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code into a CMOS circuit</w:t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14:ligatures w14:val="none"/>
        </w:rPr>
        <w:br/>
      </w:r>
      <w:r w:rsidRPr="00CC36B0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 simulate the complete (ultra small) ADC</w:t>
      </w:r>
    </w:p>
    <w:p w14:paraId="2D1BFAE7" w14:textId="77777777" w:rsidR="00A247DF" w:rsidRDefault="00A247DF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FEEC566" w14:textId="53A9F476" w:rsidR="00A247DF" w:rsidRDefault="003A448C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References:</w:t>
      </w:r>
    </w:p>
    <w:p w14:paraId="326E7427" w14:textId="276AE45E" w:rsidR="003A448C" w:rsidRDefault="00723A61" w:rsidP="00A247DF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7" w:history="1">
        <w:r w:rsidR="00F06FB3" w:rsidRPr="0065660C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bluecmd/learn-sky130/blob/main/schematic/xschem/getting-started.md</w:t>
        </w:r>
      </w:hyperlink>
    </w:p>
    <w:p w14:paraId="5B3AEE9E" w14:textId="77777777" w:rsidR="00B900FC" w:rsidRDefault="00B900FC" w:rsidP="00B900FC">
      <w:pPr>
        <w:pStyle w:val="ListParagraph"/>
        <w:numPr>
          <w:ilvl w:val="0"/>
          <w:numId w:val="1"/>
        </w:numPr>
      </w:pPr>
      <w:r w:rsidRPr="00B900FC">
        <w:lastRenderedPageBreak/>
        <w:t>What is Schematic Capture and why do we need it?</w:t>
      </w:r>
    </w:p>
    <w:p w14:paraId="73B6AFD2" w14:textId="232B9D36" w:rsidR="00B900FC" w:rsidRPr="00B900FC" w:rsidRDefault="00B900FC" w:rsidP="00B900FC">
      <w:pPr>
        <w:pStyle w:val="ListParagraph"/>
        <w:numPr>
          <w:ilvl w:val="0"/>
          <w:numId w:val="1"/>
        </w:numPr>
      </w:pPr>
      <w:r w:rsidRPr="00B900FC">
        <w:t>What is a process?</w:t>
      </w:r>
    </w:p>
    <w:p w14:paraId="263EDE02" w14:textId="15202BC6" w:rsidR="007069E9" w:rsidRPr="009702A5" w:rsidRDefault="00985B3B" w:rsidP="007069E9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spellStart"/>
      <w:proofErr w:type="gramStart"/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x</w:t>
      </w:r>
      <w:r w:rsidR="009702A5"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Pr="009702A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chem</w:t>
      </w:r>
      <w:proofErr w:type="spellEnd"/>
      <w:proofErr w:type="gramEnd"/>
    </w:p>
    <w:p w14:paraId="2F29E125" w14:textId="327096AB" w:rsidR="004618DE" w:rsidRDefault="004618DE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--</w:t>
      </w:r>
    </w:p>
    <w:p w14:paraId="3F1B4EB8" w14:textId="4311E397" w:rsidR="00DB479A" w:rsidRDefault="00723A61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8" w:history="1">
        <w:r w:rsidR="004618DE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youtu.be/jXmmxO8WG8s</w:t>
        </w:r>
      </w:hyperlink>
    </w:p>
    <w:p w14:paraId="310FAB92" w14:textId="1DF61672" w:rsidR="00493E7F" w:rsidRDefault="00723A61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19" w:history="1">
        <w:r w:rsidR="00493E7F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xschem.sourceforge.io/stefan/xschem_man/install_xschem.html</w:t>
        </w:r>
      </w:hyperlink>
      <w:r w:rsidR="00493E7F" w:rsidRPr="00493E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</w:p>
    <w:p w14:paraId="7F8B044A" w14:textId="5375CC51" w:rsidR="0075744E" w:rsidRDefault="00723A61" w:rsidP="007069E9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0" w:history="1">
        <w:r w:rsidR="00847A7D" w:rsidRPr="003A50E0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anthonywall.ie/opentools/</w:t>
        </w:r>
      </w:hyperlink>
    </w:p>
    <w:p w14:paraId="7AB2D2A9" w14:textId="02C3EAB4" w:rsidR="00DB479A" w:rsidRPr="00E36BD6" w:rsidRDefault="009702A5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install build-essential</w:t>
      </w:r>
      <w:r w:rsidR="0019641F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y</w:t>
      </w:r>
    </w:p>
    <w:p w14:paraId="1C0664F6" w14:textId="53A72718" w:rsidR="00041FB8" w:rsidRPr="00E36BD6" w:rsidRDefault="00041FB8" w:rsidP="007069E9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et</w:t>
      </w:r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sll</w:t>
      </w:r>
      <w:proofErr w:type="spellEnd"/>
      <w:r w:rsidR="002A06DB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flex</w:t>
      </w:r>
      <w:r w:rsidR="00140777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-</w:t>
      </w:r>
      <w:proofErr w:type="gramStart"/>
      <w:r w:rsidR="00140777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684FCD7A" w14:textId="325BD129" w:rsidR="00356F80" w:rsidRPr="00E36BD6" w:rsidRDefault="00941BD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-y libx11-</w:t>
      </w:r>
      <w:proofErr w:type="gram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ev</w:t>
      </w:r>
      <w:proofErr w:type="gramEnd"/>
    </w:p>
    <w:p w14:paraId="36EF0046" w14:textId="0ACBDC6B" w:rsidR="00A81810" w:rsidRPr="00E36BD6" w:rsidRDefault="00A81810" w:rsidP="00A81810">
      <w:pPr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 xml:space="preserve"> apt-get install -y </w:t>
      </w:r>
      <w:r w:rsidR="00A773C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tk8.6</w:t>
      </w:r>
      <w:r w:rsidR="00BE0DD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-</w:t>
      </w:r>
      <w:proofErr w:type="gramStart"/>
      <w:r w:rsidR="00BE0DD9" w:rsidRPr="00E36BD6">
        <w:rPr>
          <w:rFonts w:ascii="Segoe UI" w:eastAsia="Times New Roman" w:hAnsi="Segoe UI" w:cs="Segoe UI"/>
          <w:i/>
          <w:iCs/>
          <w:kern w:val="0"/>
          <w:sz w:val="23"/>
          <w:szCs w:val="23"/>
          <w:shd w:val="clear" w:color="auto" w:fill="FFFFFF"/>
          <w14:ligatures w14:val="none"/>
        </w:rPr>
        <w:t>dev</w:t>
      </w:r>
      <w:proofErr w:type="gramEnd"/>
    </w:p>
    <w:p w14:paraId="7949026E" w14:textId="146793BE" w:rsidR="00D73337" w:rsidRPr="00D73337" w:rsidRDefault="005826FF" w:rsidP="00D73337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-y </w:t>
      </w: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libx</w:t>
      </w:r>
      <w:r w:rsidR="001332A2"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xpm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dev</w:t>
      </w:r>
      <w:r w:rsidR="00D84D0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r w:rsidR="00D84D0A">
        <w:rPr>
          <w:rStyle w:val="HTMLCode"/>
          <w:rFonts w:ascii="var(--ff-mono)" w:eastAsiaTheme="minorHAnsi" w:hAnsi="var(--ff-mono)"/>
          <w:bdr w:val="none" w:sz="0" w:space="0" w:color="auto" w:frame="1"/>
        </w:rPr>
        <w:t xml:space="preserve">flex </w:t>
      </w:r>
      <w:proofErr w:type="gramStart"/>
      <w:r w:rsidR="00D84D0A">
        <w:rPr>
          <w:rStyle w:val="HTMLCode"/>
          <w:rFonts w:ascii="var(--ff-mono)" w:eastAsiaTheme="minorHAnsi" w:hAnsi="var(--ff-mono)"/>
          <w:bdr w:val="none" w:sz="0" w:space="0" w:color="auto" w:frame="1"/>
        </w:rPr>
        <w:t>bison</w:t>
      </w:r>
      <w:proofErr w:type="gramEnd"/>
    </w:p>
    <w:p w14:paraId="295E4E20" w14:textId="21E7FB8B" w:rsidR="004233C9" w:rsidRPr="00E36BD6" w:rsidRDefault="004233C9" w:rsidP="005826FF">
      <w:pPr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</w:pPr>
      <w:r w:rsidRPr="004233C9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  <w:t xml:space="preserve">git clone https://github.com/StefanSchippers/xschem.git </w:t>
      </w:r>
      <w:proofErr w:type="spellStart"/>
      <w:r w:rsidRPr="004233C9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14:ligatures w14:val="none"/>
        </w:rPr>
        <w:t>xschem-src</w:t>
      </w:r>
      <w:proofErr w:type="spellEnd"/>
    </w:p>
    <w:p w14:paraId="52B4F749" w14:textId="037F89EF" w:rsidR="005B56B8" w:rsidRPr="00E36BD6" w:rsidRDefault="005B56B8" w:rsidP="005B56B8">
      <w:pPr>
        <w:rPr>
          <w:i/>
          <w:iCs/>
          <w:color w:val="000000"/>
        </w:rPr>
      </w:pPr>
      <w:r w:rsidRPr="00E36BD6">
        <w:rPr>
          <w:i/>
          <w:iCs/>
          <w:color w:val="000000"/>
        </w:rPr>
        <w:t xml:space="preserve">cd </w:t>
      </w:r>
      <w:proofErr w:type="spellStart"/>
      <w:r w:rsidRPr="00E36BD6">
        <w:rPr>
          <w:i/>
          <w:iCs/>
          <w:color w:val="000000"/>
        </w:rPr>
        <w:t>xschem-src</w:t>
      </w:r>
      <w:proofErr w:type="spellEnd"/>
    </w:p>
    <w:p w14:paraId="4BF34854" w14:textId="165B96CD" w:rsidR="005B56B8" w:rsidRPr="00E36BD6" w:rsidRDefault="005B56B8" w:rsidP="005B56B8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E36BD6">
        <w:rPr>
          <w:i/>
          <w:iCs/>
          <w:color w:val="000000"/>
        </w:rPr>
        <w:t>./</w:t>
      </w:r>
      <w:proofErr w:type="gramEnd"/>
      <w:r w:rsidRPr="00E36BD6">
        <w:rPr>
          <w:i/>
          <w:iCs/>
          <w:color w:val="000000"/>
        </w:rPr>
        <w:t>configure</w:t>
      </w:r>
    </w:p>
    <w:p w14:paraId="012AEAE2" w14:textId="107FAF24" w:rsidR="00941BDD" w:rsidRPr="00E36BD6" w:rsidRDefault="003D684D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68A7248B" w14:textId="6C23BF4B" w:rsidR="003D684D" w:rsidRPr="00E36BD6" w:rsidRDefault="007915C2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make </w:t>
      </w:r>
      <w:proofErr w:type="gram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A0BD8A3" w14:textId="0BBB7988" w:rsidR="008D420F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</w:t>
      </w:r>
      <w:r w:rsidR="009475D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</w:t>
      </w:r>
      <w:r w:rsidR="00E13D0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</w:p>
    <w:p w14:paraId="688BC9BE" w14:textId="77777777" w:rsidR="00C172C3" w:rsidRPr="00E36BD6" w:rsidRDefault="00C172C3" w:rsidP="00C172C3">
      <w:pPr>
        <w:pStyle w:val="HTMLPreformatted"/>
        <w:shd w:val="clear" w:color="auto" w:fill="F5F2F0"/>
        <w:rPr>
          <w:rFonts w:ascii="Consolas" w:hAnsi="Consolas"/>
          <w:i/>
          <w:iCs/>
          <w:color w:val="000000"/>
          <w:sz w:val="24"/>
          <w:szCs w:val="24"/>
        </w:rPr>
      </w:pPr>
      <w:proofErr w:type="spellStart"/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sudo</w:t>
      </w:r>
      <w:proofErr w:type="spellEnd"/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apt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-y </w:t>
      </w:r>
      <w:r w:rsidRPr="00E36BD6">
        <w:rPr>
          <w:rStyle w:val="token"/>
          <w:rFonts w:ascii="Consolas" w:hAnsi="Consolas"/>
          <w:i/>
          <w:iCs/>
          <w:color w:val="DD4A68"/>
          <w:sz w:val="24"/>
          <w:szCs w:val="24"/>
          <w:bdr w:val="none" w:sz="0" w:space="0" w:color="auto" w:frame="1"/>
        </w:rPr>
        <w:t>install</w:t>
      </w:r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E36BD6">
        <w:rPr>
          <w:rStyle w:val="HTMLCode"/>
          <w:rFonts w:ascii="Consolas" w:hAnsi="Consolas"/>
          <w:i/>
          <w:iCs/>
          <w:color w:val="000000"/>
          <w:sz w:val="24"/>
          <w:szCs w:val="24"/>
          <w:bdr w:val="none" w:sz="0" w:space="0" w:color="auto" w:frame="1"/>
        </w:rPr>
        <w:t>xschem</w:t>
      </w:r>
      <w:proofErr w:type="spellEnd"/>
      <w:proofErr w:type="gramEnd"/>
    </w:p>
    <w:p w14:paraId="514035F5" w14:textId="6948B16B" w:rsidR="009475D7" w:rsidRDefault="00411434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heck the program </w:t>
      </w:r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lo</w:t>
      </w:r>
      <w:r w:rsidR="007E279C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ation</w:t>
      </w:r>
      <w:proofErr w:type="gramEnd"/>
    </w:p>
    <w:p w14:paraId="22A182E7" w14:textId="3EC6B1D8" w:rsidR="007E279C" w:rsidRDefault="007E279C" w:rsidP="006C757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whereis</w:t>
      </w:r>
      <w:proofErr w:type="spellEnd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E36BD6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xschem</w:t>
      </w:r>
      <w:proofErr w:type="spellEnd"/>
    </w:p>
    <w:p w14:paraId="393AFB3F" w14:textId="6AC285D5" w:rsidR="00D11BA5" w:rsidRPr="005D3FF5" w:rsidRDefault="005D3FF5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D3FF5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nstall Magic</w:t>
      </w:r>
    </w:p>
    <w:p w14:paraId="79F79059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/home/</w:t>
      </w:r>
      <w:proofErr w:type="gramStart"/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..../</w:t>
      </w:r>
      <w:proofErr w:type="gramEnd"/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esktop</w:t>
      </w:r>
    </w:p>
    <w:p w14:paraId="2969A1D1" w14:textId="77777777" w:rsidR="00DA29DB" w:rsidRPr="00DA29DB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magic</w:t>
      </w:r>
    </w:p>
    <w:p w14:paraId="4A17AD4A" w14:textId="54718F97" w:rsidR="005D3FF5" w:rsidRDefault="00DA29DB" w:rsidP="00DA29DB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A29DB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d magic</w:t>
      </w:r>
    </w:p>
    <w:p w14:paraId="3D43DFE0" w14:textId="76819CFC" w:rsidR="0011499E" w:rsidRDefault="0011499E" w:rsidP="00D71552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m4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csh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sh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x11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cl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tk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-dev libcairo2-dev mesa-common-dev libglu1-mesa-dev </w:t>
      </w:r>
      <w:proofErr w:type="spell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libncurses</w:t>
      </w:r>
      <w:proofErr w:type="spellEnd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-dev -</w:t>
      </w:r>
      <w:proofErr w:type="gramStart"/>
      <w:r w:rsidRPr="0011499E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7DE8236D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configure</w:t>
      </w:r>
    </w:p>
    <w:p w14:paraId="4DA40768" w14:textId="77777777" w:rsidR="00A04FFC" w:rsidRPr="00A04FFC" w:rsidRDefault="00A04FFC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>make</w:t>
      </w:r>
    </w:p>
    <w:p w14:paraId="61049C8D" w14:textId="5275AF84" w:rsidR="00A04FFC" w:rsidRDefault="00DC1EB0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r w:rsidR="00A04FFC"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gramStart"/>
      <w:r w:rsidR="00A04FFC" w:rsidRPr="00A04FFC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430E1E3" w14:textId="330CD721" w:rsidR="003C74DD" w:rsidRPr="00E36BD6" w:rsidRDefault="00DE7CAA" w:rsidP="00A04FFC">
      <w:pPr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DE7CA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spellStart"/>
      <w:proofErr w:type="gramStart"/>
      <w:r w:rsidRPr="00DE7CAA">
        <w:rPr>
          <w:rFonts w:ascii="Segoe UI" w:eastAsia="Times New Roman" w:hAnsi="Segoe UI" w:cs="Segoe UI"/>
          <w:i/>
          <w:iCs/>
          <w:color w:val="212121"/>
          <w:kern w:val="0"/>
          <w:sz w:val="23"/>
          <w:szCs w:val="23"/>
          <w:shd w:val="clear" w:color="auto" w:fill="FFFFFF"/>
          <w14:ligatures w14:val="none"/>
        </w:rPr>
        <w:t>distclean</w:t>
      </w:r>
      <w:proofErr w:type="spellEnd"/>
      <w:proofErr w:type="gramEnd"/>
    </w:p>
    <w:p w14:paraId="6A4CE025" w14:textId="27BB9803" w:rsidR="002559A2" w:rsidRPr="002559A2" w:rsidRDefault="00DF7514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gramStart"/>
      <w:r w:rsidR="00F14931" w:rsidRPr="00F14931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sky130</w:t>
      </w:r>
      <w:proofErr w:type="gramEnd"/>
    </w:p>
    <w:p w14:paraId="3E5D593B" w14:textId="4D6FF3FF" w:rsidR="00F14931" w:rsidRDefault="004618DE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1---</w:t>
      </w:r>
      <w:r w:rsidR="0063317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</w:t>
      </w:r>
    </w:p>
    <w:p w14:paraId="69FFC65D" w14:textId="7F46D766" w:rsidR="00633172" w:rsidRDefault="0063317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ethod 2-----</w:t>
      </w:r>
    </w:p>
    <w:p w14:paraId="7E6E370E" w14:textId="416A9F6B" w:rsidR="002559A2" w:rsidRDefault="00723A61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hyperlink r:id="rId21" w:history="1">
        <w:r w:rsidR="002559A2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www.engineerwikis.com/wikis/installation-of-xschem</w:t>
        </w:r>
      </w:hyperlink>
    </w:p>
    <w:p w14:paraId="14DBD5EB" w14:textId="0F625C44" w:rsidR="004618DE" w:rsidRDefault="008E087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r w:rsidR="00F80D04" w:rsidRPr="00D83A2D">
        <w:rPr>
          <w:rFonts w:ascii="Segoe UI" w:eastAsia="Times New Roman" w:hAnsi="Segoe UI" w:cs="Segoe UI"/>
          <w:color w:val="FF0000"/>
          <w:kern w:val="0"/>
          <w:sz w:val="23"/>
          <w:szCs w:val="23"/>
          <w:shd w:val="clear" w:color="auto" w:fill="FFFFFF"/>
          <w14:ligatures w14:val="none"/>
        </w:rPr>
        <w:t>……</w:t>
      </w:r>
      <w:r w:rsidR="00F80D0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Desktop</w:t>
      </w:r>
    </w:p>
    <w:p w14:paraId="0D478CBF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https://github.com/google/skywater-pdk</w:t>
      </w:r>
    </w:p>
    <w:p w14:paraId="0CEF42F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kywater-pdk</w:t>
      </w:r>
      <w:proofErr w:type="spellEnd"/>
    </w:p>
    <w:p w14:paraId="51E8034C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io/latest</w:t>
      </w:r>
    </w:p>
    <w:p w14:paraId="4CD35C1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pr/latest</w:t>
      </w:r>
    </w:p>
    <w:p w14:paraId="6380C44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d/latest</w:t>
      </w:r>
    </w:p>
    <w:p w14:paraId="5DF5F303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dll/latest</w:t>
      </w:r>
    </w:p>
    <w:p w14:paraId="3F78AE87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13CC55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optional -----------</w:t>
      </w:r>
    </w:p>
    <w:p w14:paraId="20EE3FE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s/latest</w:t>
      </w:r>
    </w:p>
    <w:p w14:paraId="6F17473A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ms/latest</w:t>
      </w:r>
    </w:p>
    <w:p w14:paraId="6B147DFE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ls/latest</w:t>
      </w:r>
    </w:p>
    <w:p w14:paraId="0C3278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lp/latest</w:t>
      </w:r>
    </w:p>
    <w:p w14:paraId="073D1124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submodule </w:t>
      </w:r>
      <w:proofErr w:type="spell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it</w:t>
      </w:r>
      <w:proofErr w:type="spellEnd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libraries/sky130_fd_sc_hvl/latest</w:t>
      </w:r>
    </w:p>
    <w:p w14:paraId="4CC74148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--------------------</w:t>
      </w:r>
    </w:p>
    <w:p w14:paraId="132051A2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59E86B99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# You can skip the above optional command. But the following two commands must be run.</w:t>
      </w:r>
    </w:p>
    <w:p w14:paraId="4474ABD1" w14:textId="77777777" w:rsidR="00C66557" w:rsidRPr="00C66557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submodule update</w:t>
      </w:r>
    </w:p>
    <w:p w14:paraId="2D9C6F4F" w14:textId="4AF04598" w:rsidR="00F80D04" w:rsidRDefault="00C66557" w:rsidP="00C66557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make </w:t>
      </w:r>
      <w:proofErr w:type="gramStart"/>
      <w:r w:rsidRPr="00C6655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timing</w:t>
      </w:r>
      <w:proofErr w:type="gramEnd"/>
    </w:p>
    <w:p w14:paraId="7748506E" w14:textId="3E7F97F2" w:rsidR="007915C2" w:rsidRPr="0077028B" w:rsidRDefault="0077028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lastRenderedPageBreak/>
        <w:t xml:space="preserve">Install </w:t>
      </w:r>
      <w:proofErr w:type="spellStart"/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open_</w:t>
      </w:r>
      <w:proofErr w:type="gramStart"/>
      <w:r w:rsidRPr="0077028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pdks</w:t>
      </w:r>
      <w:proofErr w:type="spellEnd"/>
      <w:proofErr w:type="gramEnd"/>
    </w:p>
    <w:p w14:paraId="309F3C53" w14:textId="04A65360" w:rsidR="0077028B" w:rsidRDefault="00CD46F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…./</w:t>
      </w:r>
      <w:proofErr w:type="gram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Desktop</w:t>
      </w:r>
    </w:p>
    <w:p w14:paraId="59BA045B" w14:textId="0E70401E" w:rsidR="00CD46F7" w:rsidRDefault="00426D42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26D42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git clone git://opencircuitdesign.com/open_pdks</w:t>
      </w:r>
    </w:p>
    <w:p w14:paraId="35C4287B" w14:textId="692B5794" w:rsidR="004F3937" w:rsidRDefault="004F3937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4F393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4F3937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open_pdks</w:t>
      </w:r>
      <w:proofErr w:type="spellEnd"/>
    </w:p>
    <w:p w14:paraId="60C8E664" w14:textId="03CFA88D" w:rsidR="007D65A0" w:rsidRDefault="00D61433" w:rsidP="006C757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onfigure --enable-sky130-pdk=/home/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…….</w:t>
      </w:r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/Desktop/</w:t>
      </w:r>
      <w:proofErr w:type="spellStart"/>
      <w:r w:rsidRPr="00D61433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kywater-pdk</w:t>
      </w:r>
      <w:proofErr w:type="spellEnd"/>
    </w:p>
    <w:p w14:paraId="798E2E0B" w14:textId="4B12D4AD" w:rsidR="00120B93" w:rsidRPr="00120B93" w:rsidRDefault="00120B93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120B93"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  <w:t>make</w:t>
      </w:r>
    </w:p>
    <w:p w14:paraId="53026BF8" w14:textId="0E614C6E" w:rsidR="00120B93" w:rsidRDefault="00120B93" w:rsidP="006C7572">
      <w:pPr>
        <w:rPr>
          <w:rFonts w:cstheme="minorHAnsi"/>
          <w:color w:val="000000"/>
          <w:sz w:val="24"/>
          <w:szCs w:val="24"/>
        </w:rPr>
      </w:pPr>
      <w:proofErr w:type="spellStart"/>
      <w:r w:rsidRPr="00120B93">
        <w:rPr>
          <w:rFonts w:cstheme="minorHAnsi"/>
          <w:color w:val="000000"/>
          <w:sz w:val="24"/>
          <w:szCs w:val="24"/>
        </w:rPr>
        <w:t>sudo</w:t>
      </w:r>
      <w:proofErr w:type="spellEnd"/>
      <w:r w:rsidRPr="00120B93">
        <w:rPr>
          <w:rFonts w:cstheme="minorHAnsi"/>
          <w:color w:val="000000"/>
          <w:sz w:val="24"/>
          <w:szCs w:val="24"/>
        </w:rPr>
        <w:t xml:space="preserve"> make </w:t>
      </w:r>
      <w:proofErr w:type="gramStart"/>
      <w:r w:rsidRPr="00120B93">
        <w:rPr>
          <w:rFonts w:cstheme="minorHAnsi"/>
          <w:color w:val="000000"/>
          <w:sz w:val="24"/>
          <w:szCs w:val="24"/>
        </w:rPr>
        <w:t>install</w:t>
      </w:r>
      <w:proofErr w:type="gramEnd"/>
    </w:p>
    <w:p w14:paraId="57A88E35" w14:textId="433CC930" w:rsidR="00DE311D" w:rsidRPr="00DE311D" w:rsidRDefault="00DE311D" w:rsidP="006C7572">
      <w:pPr>
        <w:rPr>
          <w:rFonts w:eastAsia="Times New Roman" w:cstheme="minorHAnsi"/>
          <w:color w:val="212121"/>
          <w:kern w:val="0"/>
          <w:sz w:val="24"/>
          <w:szCs w:val="24"/>
          <w:shd w:val="clear" w:color="auto" w:fill="FFFFFF"/>
          <w14:ligatures w14:val="none"/>
        </w:rPr>
      </w:pPr>
      <w:r w:rsidRPr="00DE311D">
        <w:rPr>
          <w:rFonts w:ascii="Courier New" w:hAnsi="Courier New" w:cs="Courier New"/>
          <w:color w:val="000000"/>
          <w:sz w:val="24"/>
          <w:szCs w:val="24"/>
        </w:rPr>
        <w:t xml:space="preserve">make </w:t>
      </w:r>
      <w:proofErr w:type="spellStart"/>
      <w:proofErr w:type="gramStart"/>
      <w:r w:rsidRPr="00DE311D">
        <w:rPr>
          <w:rFonts w:ascii="Courier New" w:hAnsi="Courier New" w:cs="Courier New"/>
          <w:color w:val="000000"/>
          <w:sz w:val="24"/>
          <w:szCs w:val="24"/>
        </w:rPr>
        <w:t>distclean</w:t>
      </w:r>
      <w:proofErr w:type="spellEnd"/>
      <w:proofErr w:type="gramEnd"/>
    </w:p>
    <w:p w14:paraId="69F0CB89" w14:textId="63A3EED2" w:rsidR="00576A0C" w:rsidRPr="00FF46AB" w:rsidRDefault="00FF46AB" w:rsidP="006C7572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FF46A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install </w:t>
      </w:r>
      <w:proofErr w:type="spellStart"/>
      <w:proofErr w:type="gramStart"/>
      <w:r w:rsidRPr="00FF46AB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  <w:proofErr w:type="gramEnd"/>
    </w:p>
    <w:p w14:paraId="3E6288B1" w14:textId="64EE985B" w:rsidR="00DD59F8" w:rsidRPr="006B5832" w:rsidRDefault="00DD59F8" w:rsidP="006B5832">
      <w:pPr>
        <w:pStyle w:val="HTMLPreformatted"/>
        <w:textAlignment w:val="baseline"/>
        <w:rPr>
          <w:rFonts w:ascii="var(--ff-mono)" w:hAnsi="var(--ff-mono)"/>
        </w:rPr>
      </w:pP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sudo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apt-get install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adms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autoconf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libtool</w:t>
      </w:r>
      <w:proofErr w:type="spellEnd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libxaw7-dev libc6-dev</w:t>
      </w:r>
      <w:r w:rsidR="00D96D94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r w:rsidR="00D96D94">
        <w:rPr>
          <w:rStyle w:val="HTMLCode"/>
          <w:rFonts w:ascii="var(--ff-mono)" w:hAnsi="var(--ff-mono)"/>
          <w:bdr w:val="none" w:sz="0" w:space="0" w:color="auto" w:frame="1"/>
        </w:rPr>
        <w:t>gawk</w:t>
      </w:r>
      <w:r w:rsidR="006B5832">
        <w:rPr>
          <w:rStyle w:val="HTMLCode"/>
          <w:rFonts w:ascii="var(--ff-mono)" w:hAnsi="var(--ff-mono)"/>
          <w:bdr w:val="none" w:sz="0" w:space="0" w:color="auto" w:frame="1"/>
        </w:rPr>
        <w:t xml:space="preserve"> </w:t>
      </w:r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-</w:t>
      </w:r>
      <w:proofErr w:type="gramStart"/>
      <w:r w:rsidRPr="00DD59F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y</w:t>
      </w:r>
      <w:proofErr w:type="gramEnd"/>
    </w:p>
    <w:p w14:paraId="6522C1FE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update</w:t>
      </w:r>
    </w:p>
    <w:p w14:paraId="0179295C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 upgrade</w:t>
      </w:r>
    </w:p>
    <w:p w14:paraId="20345A1B" w14:textId="77777777" w:rsidR="00DD59F8" w:rsidRPr="00DD59F8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install 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npages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dev man-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db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npages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</w:t>
      </w: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posix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dev libreadline6-dev -</w:t>
      </w:r>
      <w:proofErr w:type="gram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62BACC0C" w14:textId="137193AE" w:rsidR="00FF46AB" w:rsidRDefault="00DD59F8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apt-get update -</w:t>
      </w:r>
      <w:proofErr w:type="gramStart"/>
      <w:r w:rsidRPr="00DD59F8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y</w:t>
      </w:r>
      <w:proofErr w:type="gramEnd"/>
    </w:p>
    <w:p w14:paraId="4C2B3B06" w14:textId="39165D0E" w:rsidR="008E49D1" w:rsidRDefault="008E49D1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/home/</w:t>
      </w:r>
      <w:proofErr w:type="gramStart"/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....</w:t>
      </w:r>
      <w:proofErr w:type="gramEnd"/>
      <w:r w:rsidRPr="008E49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/Desktop</w:t>
      </w:r>
    </w:p>
    <w:p w14:paraId="5D5B2072" w14:textId="38F2FE63" w:rsidR="008E49D1" w:rsidRDefault="000C5184" w:rsidP="00DD59F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0C5184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git clone </w:t>
      </w:r>
      <w:hyperlink r:id="rId22" w:history="1">
        <w:r w:rsidR="00530E56" w:rsidRPr="0048316A">
          <w:rPr>
            <w:rStyle w:val="Hyperlink"/>
            <w:rFonts w:ascii="Segoe UI" w:eastAsia="Times New Roman" w:hAnsi="Segoe UI" w:cs="Segoe UI"/>
            <w:kern w:val="0"/>
            <w:sz w:val="23"/>
            <w:szCs w:val="23"/>
            <w:shd w:val="clear" w:color="auto" w:fill="FFFFFF"/>
            <w14:ligatures w14:val="none"/>
          </w:rPr>
          <w:t>https://github.com/ngspice/ngspice.git</w:t>
        </w:r>
      </w:hyperlink>
    </w:p>
    <w:p w14:paraId="605ED462" w14:textId="77777777" w:rsidR="00530E56" w:rsidRP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cd </w:t>
      </w:r>
      <w:proofErr w:type="spellStart"/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ngspice</w:t>
      </w:r>
      <w:proofErr w:type="spellEnd"/>
    </w:p>
    <w:p w14:paraId="012F5F09" w14:textId="2795EC45" w:rsidR="00530E56" w:rsidRDefault="00530E56" w:rsidP="00530E56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./autogen.sh </w:t>
      </w:r>
      <w:r w:rsid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–</w:t>
      </w:r>
      <w:proofErr w:type="spellStart"/>
      <w:r w:rsidRPr="00530E5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dms</w:t>
      </w:r>
      <w:proofErr w:type="spellEnd"/>
    </w:p>
    <w:p w14:paraId="6A9D662B" w14:textId="77777777" w:rsidR="009C6B3B" w:rsidRP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kdir</w:t>
      </w:r>
      <w:proofErr w:type="spellEnd"/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release</w:t>
      </w:r>
    </w:p>
    <w:p w14:paraId="6598E09E" w14:textId="3365629A" w:rsidR="009C6B3B" w:rsidRDefault="009C6B3B" w:rsidP="009C6B3B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9C6B3B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d release</w:t>
      </w:r>
    </w:p>
    <w:p w14:paraId="7370BD39" w14:textId="3C29AC5C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gram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./</w:t>
      </w:r>
      <w:proofErr w:type="gram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configure  --with-x --with-</w:t>
      </w:r>
      <w:proofErr w:type="spell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readline</w:t>
      </w:r>
      <w:proofErr w:type="spell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=yes --disable-debug</w:t>
      </w:r>
    </w:p>
    <w:p w14:paraId="471837BB" w14:textId="77777777" w:rsidR="00A4401E" w:rsidRPr="00A4401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make</w:t>
      </w:r>
    </w:p>
    <w:p w14:paraId="4BA868FC" w14:textId="071EDCE0" w:rsidR="0053448E" w:rsidRDefault="00A4401E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udo</w:t>
      </w:r>
      <w:proofErr w:type="spellEnd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make </w:t>
      </w:r>
      <w:proofErr w:type="gramStart"/>
      <w:r w:rsidRPr="00A4401E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nstall</w:t>
      </w:r>
      <w:proofErr w:type="gramEnd"/>
    </w:p>
    <w:p w14:paraId="0D2C2B94" w14:textId="2CF9B432" w:rsidR="00E658B8" w:rsidRDefault="008E48E9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cd ~</w:t>
      </w:r>
      <w:proofErr w:type="gramStart"/>
      <w:r w:rsidR="00E658B8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/.</w:t>
      </w:r>
      <w:proofErr w:type="spellStart"/>
      <w:r w:rsidR="00E658B8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xschem</w:t>
      </w:r>
      <w:proofErr w:type="spellEnd"/>
      <w:proofErr w:type="gramEnd"/>
    </w:p>
    <w:p w14:paraId="6F3F0684" w14:textId="7E2A8213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mkdir</w:t>
      </w:r>
      <w:proofErr w:type="spellEnd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 simulations</w:t>
      </w:r>
    </w:p>
    <w:p w14:paraId="6CDC426A" w14:textId="2B2FC511" w:rsidR="00681847" w:rsidRDefault="00681847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udo</w:t>
      </w:r>
      <w:proofErr w:type="spellEnd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 </w:t>
      </w:r>
      <w:proofErr w:type="gram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nano .</w:t>
      </w:r>
      <w:proofErr w:type="spellStart"/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spiceinit</w:t>
      </w:r>
      <w:proofErr w:type="spellEnd"/>
      <w:proofErr w:type="gramEnd"/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-----[</w:t>
      </w:r>
      <w:r w:rsidR="00A17D97" w:rsidRPr="00A17D97">
        <w:t xml:space="preserve"> </w:t>
      </w:r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 xml:space="preserve">set </w:t>
      </w:r>
      <w:proofErr w:type="spellStart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ngbehavior</w:t>
      </w:r>
      <w:proofErr w:type="spellEnd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=</w:t>
      </w:r>
      <w:proofErr w:type="spellStart"/>
      <w:r w:rsidR="00A17D97" w:rsidRP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hs</w:t>
      </w:r>
      <w:proofErr w:type="spellEnd"/>
      <w:r w:rsidR="00A17D97"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t>]</w:t>
      </w:r>
    </w:p>
    <w:p w14:paraId="478E1B5B" w14:textId="77777777" w:rsidR="0056086D" w:rsidRDefault="0056086D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</w:p>
    <w:p w14:paraId="2167B4D4" w14:textId="2E242B64" w:rsidR="0056086D" w:rsidRDefault="00FD18E5" w:rsidP="00A4401E">
      <w:pP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</w:pPr>
      <w:r>
        <w:rPr>
          <w:rFonts w:ascii="Consolas" w:hAnsi="Consolas"/>
          <w:b/>
          <w:bCs/>
          <w:color w:val="222222"/>
          <w:sz w:val="21"/>
          <w:szCs w:val="21"/>
          <w:shd w:val="clear" w:color="auto" w:fill="FAFAFA"/>
        </w:rPr>
        <w:lastRenderedPageBreak/>
        <w:t>-----------------</w:t>
      </w:r>
    </w:p>
    <w:p w14:paraId="5E886829" w14:textId="7C7BF998" w:rsidR="00FD18E5" w:rsidRPr="00E7669F" w:rsidRDefault="00FD18E5" w:rsidP="00A4401E">
      <w:pPr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Run </w:t>
      </w:r>
      <w:proofErr w:type="spellStart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verilo</w:t>
      </w:r>
      <w:proofErr w:type="spellEnd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/</w:t>
      </w:r>
      <w:proofErr w:type="spellStart"/>
      <w:proofErr w:type="gramStart"/>
      <w:r w:rsidRPr="00E7669F">
        <w:rPr>
          <w:rFonts w:ascii="Segoe UI" w:eastAsia="Times New Roman" w:hAnsi="Segoe UI" w:cs="Segoe UI"/>
          <w:b/>
          <w:bCs/>
          <w:color w:val="212121"/>
          <w:kern w:val="0"/>
          <w:sz w:val="23"/>
          <w:szCs w:val="23"/>
          <w:shd w:val="clear" w:color="auto" w:fill="FFFFFF"/>
          <w14:ligatures w14:val="none"/>
        </w:rPr>
        <w:t>icarus</w:t>
      </w:r>
      <w:proofErr w:type="spellEnd"/>
      <w:proofErr w:type="gramEnd"/>
    </w:p>
    <w:p w14:paraId="4FF1C281" w14:textId="09E96C85" w:rsidR="00FD18E5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iverilog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proofErr w:type="gram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file.v</w:t>
      </w:r>
      <w:proofErr w:type="spellEnd"/>
      <w:proofErr w:type="gramEnd"/>
    </w:p>
    <w:p w14:paraId="4BD07797" w14:textId="5685B92B" w:rsidR="003F0B20" w:rsidRDefault="003F0B20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vp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a.out</w:t>
      </w:r>
      <w:proofErr w:type="spellEnd"/>
    </w:p>
    <w:p w14:paraId="7CD8B8D9" w14:textId="02E8C462" w:rsidR="00E7669F" w:rsidRDefault="00E7669F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---------------------------</w:t>
      </w:r>
    </w:p>
    <w:p w14:paraId="041445C6" w14:textId="42F86A95" w:rsidR="00E7669F" w:rsidRPr="00BB6118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</w:pPr>
      <w:proofErr w:type="spellStart"/>
      <w:r w:rsidRPr="00BB6118"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  <w:t>Vdd</w:t>
      </w:r>
      <w:proofErr w:type="spellEnd"/>
      <w:r w:rsidRPr="00BB6118">
        <w:rPr>
          <w:rFonts w:ascii="Segoe UI" w:eastAsia="Times New Roman" w:hAnsi="Segoe UI" w:cs="Segoe UI"/>
          <w:b/>
          <w:bCs/>
          <w:color w:val="1E1F2A"/>
          <w:kern w:val="0"/>
          <w:sz w:val="24"/>
          <w:szCs w:val="24"/>
          <w14:ligatures w14:val="none"/>
        </w:rPr>
        <w:t xml:space="preserve"> = 5 Volt</w:t>
      </w:r>
    </w:p>
    <w:p w14:paraId="408193F0" w14:textId="2D87F738" w:rsidR="00981560" w:rsidRDefault="00981560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proofErr w:type="spellStart"/>
      <w:r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Vsat_max</w:t>
      </w:r>
      <w:proofErr w:type="spellEnd"/>
      <w:r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 xml:space="preserve"> = 4.</w:t>
      </w:r>
      <w:r w:rsidR="00F21D72"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  <w:t>616</w:t>
      </w:r>
    </w:p>
    <w:p w14:paraId="0EAA25C8" w14:textId="606D817E" w:rsidR="00F03625" w:rsidRDefault="005E0F3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  <w:r>
        <w:rPr>
          <w:rFonts w:ascii="Segoe UI" w:eastAsia="Times New Roman" w:hAnsi="Segoe UI" w:cs="Segoe UI"/>
          <w:noProof/>
          <w:color w:val="1E1F2A"/>
          <w:kern w:val="0"/>
          <w:sz w:val="24"/>
          <w:szCs w:val="24"/>
          <w14:ligatures w14:val="none"/>
        </w:rPr>
        <w:drawing>
          <wp:inline distT="0" distB="0" distL="0" distR="0" wp14:anchorId="1ABCB17F" wp14:editId="5A476303">
            <wp:extent cx="6710619" cy="1987826"/>
            <wp:effectExtent l="0" t="0" r="0" b="0"/>
            <wp:docPr id="833437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853" cy="199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D1F1C" w14:textId="77777777" w:rsidR="00F03625" w:rsidRPr="00E7669F" w:rsidRDefault="00F03625" w:rsidP="00E7669F">
      <w:pPr>
        <w:shd w:val="clear" w:color="auto" w:fill="F9F9FB"/>
        <w:spacing w:after="0" w:line="240" w:lineRule="auto"/>
        <w:rPr>
          <w:rFonts w:ascii="Segoe UI" w:eastAsia="Times New Roman" w:hAnsi="Segoe UI" w:cs="Segoe UI"/>
          <w:color w:val="1E1F2A"/>
          <w:kern w:val="0"/>
          <w:sz w:val="24"/>
          <w:szCs w:val="24"/>
          <w14:ligatures w14:val="none"/>
        </w:rPr>
      </w:pPr>
    </w:p>
    <w:p w14:paraId="617E33B3" w14:textId="4B77F5D0" w:rsidR="00E7669F" w:rsidRDefault="00BB528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proofErr w:type="spellStart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sat_min</w:t>
      </w:r>
      <w:proofErr w:type="spellEnd"/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= </w:t>
      </w:r>
      <w:r w:rsidR="00B32E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81.3mV</w:t>
      </w:r>
      <w:r w:rsidR="00254B24">
        <w:rPr>
          <w:rFonts w:ascii="Segoe UI" w:eastAsia="Times New Roman" w:hAnsi="Segoe UI" w:cs="Segoe UI"/>
          <w:noProof/>
          <w:color w:val="212121"/>
          <w:kern w:val="0"/>
          <w:sz w:val="23"/>
          <w:szCs w:val="23"/>
          <w:shd w:val="clear" w:color="auto" w:fill="FFFFFF"/>
          <w14:ligatures w14:val="none"/>
        </w:rPr>
        <w:drawing>
          <wp:inline distT="0" distB="0" distL="0" distR="0" wp14:anchorId="38AA1599" wp14:editId="46FF4E9F">
            <wp:extent cx="5931535" cy="1757045"/>
            <wp:effectExtent l="0" t="0" r="0" b="0"/>
            <wp:docPr id="1893605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A141" w14:textId="05438B4D" w:rsidR="00472D90" w:rsidRDefault="007D4B85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Voltage range = 4.616 – 0.</w:t>
      </w:r>
      <w:r w:rsidR="007D725D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4813 = </w:t>
      </w:r>
      <w:r w:rsidR="00295B85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</w:t>
      </w:r>
      <w:r w:rsidR="00C1167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</w:t>
      </w:r>
    </w:p>
    <w:p w14:paraId="5EAC59E3" w14:textId="41806A03" w:rsidR="002F07AE" w:rsidRDefault="00F05D44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</w:t>
      </w:r>
      <w:r w:rsidR="008A0DD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tep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 voltage </w:t>
      </w:r>
      <w:r w:rsidR="00E35BA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= </w:t>
      </w:r>
      <w:r w:rsidR="00EE107F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.1347/15 = 0.275647</w:t>
      </w:r>
    </w:p>
    <w:p w14:paraId="197B4CBE" w14:textId="3595EC61" w:rsidR="00672CC8" w:rsidRDefault="00672CC8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: 0.4813</w:t>
      </w:r>
    </w:p>
    <w:p w14:paraId="4B69B95C" w14:textId="75626A9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0.756947</w:t>
      </w:r>
    </w:p>
    <w:p w14:paraId="59B1098A" w14:textId="6D9F08AB" w:rsidR="00526CF1" w:rsidRPr="006C7572" w:rsidRDefault="00EE321C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686293D5" wp14:editId="4C337868">
            <wp:extent cx="5931535" cy="1757045"/>
            <wp:effectExtent l="0" t="0" r="0" b="0"/>
            <wp:docPr id="2058695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C52F2" w14:textId="733506FD" w:rsidR="00672CC8" w:rsidRDefault="00672CC8" w:rsidP="00672CC8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032594</w:t>
      </w:r>
    </w:p>
    <w:p w14:paraId="7B4978EF" w14:textId="749252DA" w:rsidR="00752366" w:rsidRPr="006C7572" w:rsidRDefault="007E3FE0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Arial" w:eastAsia="Times New Roman" w:hAnsi="Arial" w:cs="Arial"/>
          <w:noProof/>
          <w:kern w:val="0"/>
          <w:sz w:val="20"/>
          <w:szCs w:val="20"/>
          <w14:ligatures w14:val="none"/>
        </w:rPr>
        <w:drawing>
          <wp:inline distT="0" distB="0" distL="0" distR="0" wp14:anchorId="078C0B81" wp14:editId="53C98223">
            <wp:extent cx="5931535" cy="1757045"/>
            <wp:effectExtent l="0" t="0" r="0" b="0"/>
            <wp:docPr id="4670453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4866C" w14:textId="59F94DCC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308241</w:t>
      </w:r>
    </w:p>
    <w:p w14:paraId="5B6EB791" w14:textId="1CF6080E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583888</w:t>
      </w:r>
    </w:p>
    <w:p w14:paraId="293B066B" w14:textId="02C10BC7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352B96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B22F1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1.859535</w:t>
      </w:r>
    </w:p>
    <w:p w14:paraId="2A00B2EA" w14:textId="21848B6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7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135182</w:t>
      </w:r>
    </w:p>
    <w:p w14:paraId="5FD4CDB7" w14:textId="1B67E88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8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410829</w:t>
      </w:r>
    </w:p>
    <w:p w14:paraId="429A5B49" w14:textId="47124F4D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Set. 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9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686476</w:t>
      </w:r>
    </w:p>
    <w:p w14:paraId="1EC8565C" w14:textId="12A6D2F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0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2.96212</w:t>
      </w:r>
    </w:p>
    <w:p w14:paraId="21755EE8" w14:textId="2A86C80A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1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23777</w:t>
      </w:r>
    </w:p>
    <w:p w14:paraId="17482E80" w14:textId="2C2001CB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2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513417</w:t>
      </w:r>
    </w:p>
    <w:p w14:paraId="17DA2073" w14:textId="07953D34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3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3.789064</w:t>
      </w:r>
    </w:p>
    <w:p w14:paraId="099E6A70" w14:textId="242F0B70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4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C77074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064711</w:t>
      </w:r>
    </w:p>
    <w:p w14:paraId="6B6D1318" w14:textId="26AAECA6" w:rsidR="00672CC8" w:rsidRPr="006C7572" w:rsidRDefault="00672CC8" w:rsidP="00672CC8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5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340358</w:t>
      </w:r>
    </w:p>
    <w:p w14:paraId="0A2BF5AD" w14:textId="501BB4C6" w:rsidR="00672CC8" w:rsidRDefault="00672CC8" w:rsidP="00A4401E">
      <w:pPr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et. 1</w:t>
      </w:r>
      <w:r w:rsidR="00CB22F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6</w:t>
      </w:r>
      <w: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 xml:space="preserve">: </w:t>
      </w:r>
      <w:r w:rsidR="00B22CC2" w:rsidRPr="00B22CC2">
        <w:rPr>
          <w:rFonts w:ascii="Arial" w:eastAsia="Times New Roman" w:hAnsi="Arial" w:cs="Arial"/>
          <w:kern w:val="0"/>
          <w:sz w:val="20"/>
          <w:szCs w:val="20"/>
          <w14:ligatures w14:val="none"/>
        </w:rPr>
        <w:t>4.616005</w:t>
      </w:r>
    </w:p>
    <w:p w14:paraId="54D953B8" w14:textId="65B7606D" w:rsidR="00BB6118" w:rsidRPr="00BB6118" w:rsidRDefault="00BB6118" w:rsidP="00A4401E">
      <w:pP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proofErr w:type="spellStart"/>
      <w:r w:rsidRPr="00BB611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lastRenderedPageBreak/>
        <w:t>Vdd</w:t>
      </w:r>
      <w:proofErr w:type="spellEnd"/>
      <w:r w:rsidRPr="00BB611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= 1.8 V</w:t>
      </w:r>
    </w:p>
    <w:p w14:paraId="525F4C6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: 0.353900000</w:t>
      </w:r>
    </w:p>
    <w:p w14:paraId="2D034ADC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2: 0.432773300</w:t>
      </w:r>
    </w:p>
    <w:p w14:paraId="725BB74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3: 0.511646600</w:t>
      </w:r>
    </w:p>
    <w:p w14:paraId="43932B6F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6:0.748266500</w:t>
      </w:r>
    </w:p>
    <w:p w14:paraId="7FF618E9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5:0.669393200</w:t>
      </w:r>
    </w:p>
    <w:p w14:paraId="1F26AFD0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4: 0.590519900</w:t>
      </w:r>
    </w:p>
    <w:p w14:paraId="2A337A2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7:0.827139800</w:t>
      </w:r>
    </w:p>
    <w:p w14:paraId="13E12D5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8:0.906013100</w:t>
      </w:r>
    </w:p>
    <w:p w14:paraId="409524EB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9:0.984886400</w:t>
      </w:r>
    </w:p>
    <w:p w14:paraId="34B61BB2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0:1.063759700</w:t>
      </w:r>
    </w:p>
    <w:p w14:paraId="49514AB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1:1.142633000</w:t>
      </w:r>
    </w:p>
    <w:p w14:paraId="4EAC1A28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2:1.221506300</w:t>
      </w:r>
    </w:p>
    <w:p w14:paraId="3B745BE7" w14:textId="77777777" w:rsidR="00723A61" w:rsidRPr="00723A61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3:1.300379600</w:t>
      </w:r>
    </w:p>
    <w:p w14:paraId="2A385A17" w14:textId="79F691EB" w:rsidR="00BB6118" w:rsidRDefault="00723A61" w:rsidP="00723A61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  <w:r w:rsidRPr="00723A61"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  <w:t>Sat. 14:1.379252900</w:t>
      </w:r>
    </w:p>
    <w:p w14:paraId="06A0DC7E" w14:textId="77777777" w:rsidR="00BA215A" w:rsidRDefault="00BA215A" w:rsidP="00A4401E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p w14:paraId="4112BE2A" w14:textId="17838E6B" w:rsidR="00BA215A" w:rsidRPr="006C7572" w:rsidRDefault="00BA215A" w:rsidP="00B22CC2">
      <w:pPr>
        <w:rPr>
          <w:rFonts w:ascii="Segoe UI" w:eastAsia="Times New Roman" w:hAnsi="Segoe UI" w:cs="Segoe UI"/>
          <w:color w:val="212121"/>
          <w:kern w:val="0"/>
          <w:sz w:val="23"/>
          <w:szCs w:val="23"/>
          <w:shd w:val="clear" w:color="auto" w:fill="FFFFFF"/>
          <w14:ligatures w14:val="none"/>
        </w:rPr>
      </w:pPr>
    </w:p>
    <w:sectPr w:rsidR="00BA215A" w:rsidRPr="006C7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B6FC2"/>
    <w:multiLevelType w:val="hybridMultilevel"/>
    <w:tmpl w:val="1ECA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06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TC2sDQ1MjMwtzRU0lEKTi0uzszPAykwrgUA0tR/uiwAAAA="/>
  </w:docVars>
  <w:rsids>
    <w:rsidRoot w:val="000B4EBF"/>
    <w:rsid w:val="00031569"/>
    <w:rsid w:val="00041FB8"/>
    <w:rsid w:val="00084064"/>
    <w:rsid w:val="000846A7"/>
    <w:rsid w:val="000B4448"/>
    <w:rsid w:val="000B4EBF"/>
    <w:rsid w:val="000C36E0"/>
    <w:rsid w:val="000C5184"/>
    <w:rsid w:val="00112FCA"/>
    <w:rsid w:val="0011499E"/>
    <w:rsid w:val="00120B93"/>
    <w:rsid w:val="00124430"/>
    <w:rsid w:val="001332A2"/>
    <w:rsid w:val="00140777"/>
    <w:rsid w:val="001611F7"/>
    <w:rsid w:val="00161F12"/>
    <w:rsid w:val="00172AEF"/>
    <w:rsid w:val="00174D99"/>
    <w:rsid w:val="0019641F"/>
    <w:rsid w:val="00197FA0"/>
    <w:rsid w:val="001A47B5"/>
    <w:rsid w:val="001B4F4D"/>
    <w:rsid w:val="001E5999"/>
    <w:rsid w:val="001F3596"/>
    <w:rsid w:val="002109F6"/>
    <w:rsid w:val="0022230A"/>
    <w:rsid w:val="00254B24"/>
    <w:rsid w:val="002559A2"/>
    <w:rsid w:val="00263E18"/>
    <w:rsid w:val="00295B85"/>
    <w:rsid w:val="002A06DB"/>
    <w:rsid w:val="002F07AE"/>
    <w:rsid w:val="00352B96"/>
    <w:rsid w:val="00356F80"/>
    <w:rsid w:val="003A448C"/>
    <w:rsid w:val="003B4F55"/>
    <w:rsid w:val="003C74DD"/>
    <w:rsid w:val="003D684D"/>
    <w:rsid w:val="003F0B20"/>
    <w:rsid w:val="003F0C5F"/>
    <w:rsid w:val="003F5A45"/>
    <w:rsid w:val="00411434"/>
    <w:rsid w:val="004233C9"/>
    <w:rsid w:val="00426D42"/>
    <w:rsid w:val="00427B62"/>
    <w:rsid w:val="004618DE"/>
    <w:rsid w:val="00472D90"/>
    <w:rsid w:val="0047707C"/>
    <w:rsid w:val="00493E7F"/>
    <w:rsid w:val="00497BC7"/>
    <w:rsid w:val="004C009D"/>
    <w:rsid w:val="004C09FC"/>
    <w:rsid w:val="004E22FB"/>
    <w:rsid w:val="004E66B1"/>
    <w:rsid w:val="004E682E"/>
    <w:rsid w:val="004F3937"/>
    <w:rsid w:val="00506CA6"/>
    <w:rsid w:val="00526CF1"/>
    <w:rsid w:val="00530E56"/>
    <w:rsid w:val="0053448E"/>
    <w:rsid w:val="00554B28"/>
    <w:rsid w:val="00555EFB"/>
    <w:rsid w:val="0056086D"/>
    <w:rsid w:val="005719AC"/>
    <w:rsid w:val="00576A0C"/>
    <w:rsid w:val="005826FF"/>
    <w:rsid w:val="00594573"/>
    <w:rsid w:val="005B56B8"/>
    <w:rsid w:val="005D3FF5"/>
    <w:rsid w:val="005E0F35"/>
    <w:rsid w:val="00633172"/>
    <w:rsid w:val="00662F03"/>
    <w:rsid w:val="00672CC8"/>
    <w:rsid w:val="00681847"/>
    <w:rsid w:val="00691662"/>
    <w:rsid w:val="006A7182"/>
    <w:rsid w:val="006B5832"/>
    <w:rsid w:val="006C7572"/>
    <w:rsid w:val="007069E9"/>
    <w:rsid w:val="00721498"/>
    <w:rsid w:val="00723A61"/>
    <w:rsid w:val="00726EC1"/>
    <w:rsid w:val="00752366"/>
    <w:rsid w:val="0075744E"/>
    <w:rsid w:val="0077028B"/>
    <w:rsid w:val="007915C2"/>
    <w:rsid w:val="007D4B85"/>
    <w:rsid w:val="007D65A0"/>
    <w:rsid w:val="007D725D"/>
    <w:rsid w:val="007E279C"/>
    <w:rsid w:val="007E3FE0"/>
    <w:rsid w:val="00812575"/>
    <w:rsid w:val="0083304D"/>
    <w:rsid w:val="00847A7D"/>
    <w:rsid w:val="00856FD8"/>
    <w:rsid w:val="008975F6"/>
    <w:rsid w:val="008A0DD1"/>
    <w:rsid w:val="008D420F"/>
    <w:rsid w:val="008E0877"/>
    <w:rsid w:val="008E48E9"/>
    <w:rsid w:val="008E49D1"/>
    <w:rsid w:val="009135EA"/>
    <w:rsid w:val="00941BDD"/>
    <w:rsid w:val="009475D7"/>
    <w:rsid w:val="009504DF"/>
    <w:rsid w:val="009702A5"/>
    <w:rsid w:val="00981560"/>
    <w:rsid w:val="00985B3B"/>
    <w:rsid w:val="009C6B3B"/>
    <w:rsid w:val="00A01D50"/>
    <w:rsid w:val="00A04FFC"/>
    <w:rsid w:val="00A17D97"/>
    <w:rsid w:val="00A247DF"/>
    <w:rsid w:val="00A4401E"/>
    <w:rsid w:val="00A62481"/>
    <w:rsid w:val="00A77187"/>
    <w:rsid w:val="00A773C9"/>
    <w:rsid w:val="00A81810"/>
    <w:rsid w:val="00A966B0"/>
    <w:rsid w:val="00AC3E3B"/>
    <w:rsid w:val="00B22CC2"/>
    <w:rsid w:val="00B32E96"/>
    <w:rsid w:val="00B71DDF"/>
    <w:rsid w:val="00B900FC"/>
    <w:rsid w:val="00BA215A"/>
    <w:rsid w:val="00BB296B"/>
    <w:rsid w:val="00BB5288"/>
    <w:rsid w:val="00BB6118"/>
    <w:rsid w:val="00BC0D07"/>
    <w:rsid w:val="00BE0DD9"/>
    <w:rsid w:val="00BF1930"/>
    <w:rsid w:val="00C11671"/>
    <w:rsid w:val="00C12423"/>
    <w:rsid w:val="00C172C3"/>
    <w:rsid w:val="00C66557"/>
    <w:rsid w:val="00C77074"/>
    <w:rsid w:val="00C8113C"/>
    <w:rsid w:val="00C81950"/>
    <w:rsid w:val="00CB22F1"/>
    <w:rsid w:val="00CC36B0"/>
    <w:rsid w:val="00CD46F7"/>
    <w:rsid w:val="00D11BA5"/>
    <w:rsid w:val="00D44678"/>
    <w:rsid w:val="00D556F6"/>
    <w:rsid w:val="00D61433"/>
    <w:rsid w:val="00D71552"/>
    <w:rsid w:val="00D73337"/>
    <w:rsid w:val="00D83A2D"/>
    <w:rsid w:val="00D84D0A"/>
    <w:rsid w:val="00D96D94"/>
    <w:rsid w:val="00DA29DB"/>
    <w:rsid w:val="00DB479A"/>
    <w:rsid w:val="00DC1EB0"/>
    <w:rsid w:val="00DD0BE8"/>
    <w:rsid w:val="00DD27DF"/>
    <w:rsid w:val="00DD59F8"/>
    <w:rsid w:val="00DE311D"/>
    <w:rsid w:val="00DE7CAA"/>
    <w:rsid w:val="00DF7514"/>
    <w:rsid w:val="00E010B8"/>
    <w:rsid w:val="00E13D0B"/>
    <w:rsid w:val="00E35BA1"/>
    <w:rsid w:val="00E36BD6"/>
    <w:rsid w:val="00E378F9"/>
    <w:rsid w:val="00E55D30"/>
    <w:rsid w:val="00E658B8"/>
    <w:rsid w:val="00E7669F"/>
    <w:rsid w:val="00E7721C"/>
    <w:rsid w:val="00ED0081"/>
    <w:rsid w:val="00ED3A9E"/>
    <w:rsid w:val="00EE107F"/>
    <w:rsid w:val="00EE321C"/>
    <w:rsid w:val="00EF767E"/>
    <w:rsid w:val="00F03625"/>
    <w:rsid w:val="00F046C9"/>
    <w:rsid w:val="00F04DAE"/>
    <w:rsid w:val="00F05D44"/>
    <w:rsid w:val="00F06FB3"/>
    <w:rsid w:val="00F14931"/>
    <w:rsid w:val="00F21D72"/>
    <w:rsid w:val="00F3065E"/>
    <w:rsid w:val="00F37C22"/>
    <w:rsid w:val="00F80D04"/>
    <w:rsid w:val="00FB02D5"/>
    <w:rsid w:val="00FD013D"/>
    <w:rsid w:val="00FD18E5"/>
    <w:rsid w:val="00FF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840BA"/>
  <w15:chartTrackingRefBased/>
  <w15:docId w15:val="{BED1FB32-4A18-47AA-BC83-3536A09D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5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1B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900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6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F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6FB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900FC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3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3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172C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172C3"/>
  </w:style>
  <w:style w:type="character" w:customStyle="1" w:styleId="Heading2Char">
    <w:name w:val="Heading 2 Char"/>
    <w:basedOn w:val="DefaultParagraphFont"/>
    <w:link w:val="Heading2"/>
    <w:uiPriority w:val="9"/>
    <w:semiHidden/>
    <w:rsid w:val="00D11B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55D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88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6940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9232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92895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3341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53704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586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26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139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076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224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1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fGJEQLQIDBN0VsXQ68_FEYyqcym8CTDN" TargetMode="External"/><Relationship Id="rId13" Type="http://schemas.openxmlformats.org/officeDocument/2006/relationships/hyperlink" Target="https://www.classcentral.com/subject/vlsi?free=true" TargetMode="External"/><Relationship Id="rId18" Type="http://schemas.openxmlformats.org/officeDocument/2006/relationships/hyperlink" Target="https://youtu.be/jXmmxO8WG8s" TargetMode="External"/><Relationship Id="rId26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hyperlink" Target="https://www.engineerwikis.com/wikis/installation-of-xschem" TargetMode="External"/><Relationship Id="rId7" Type="http://schemas.openxmlformats.org/officeDocument/2006/relationships/hyperlink" Target="http://www.asic-world.com/verilog/veritut.html" TargetMode="External"/><Relationship Id="rId12" Type="http://schemas.openxmlformats.org/officeDocument/2006/relationships/hyperlink" Target="https://www.vlsiuniverse.com/digital-thermometer-code-in-verilog-vhdl-flash-adc-binary-encoder/" TargetMode="External"/><Relationship Id="rId17" Type="http://schemas.openxmlformats.org/officeDocument/2006/relationships/hyperlink" Target="https://github.com/bluecmd/learn-sky130/blob/main/schematic/xschem/getting-started.md" TargetMode="External"/><Relationship Id="rId25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youtu.be/BIqLk23hE90?list=PLZU5hLL_713x0_AV_rVbay0pWmED7992G" TargetMode="External"/><Relationship Id="rId20" Type="http://schemas.openxmlformats.org/officeDocument/2006/relationships/hyperlink" Target="https://anthonywall.ie/opentool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eb02.gonzaga.edu/faculty/talarico/vlsi/xschemTut.html" TargetMode="External"/><Relationship Id="rId11" Type="http://schemas.openxmlformats.org/officeDocument/2006/relationships/hyperlink" Target="https://learning.edx.org/course/course-v1:HarveyMuddX+ENGR85A+3T2021/home" TargetMode="External"/><Relationship Id="rId24" Type="http://schemas.openxmlformats.org/officeDocument/2006/relationships/image" Target="media/image2.png"/><Relationship Id="rId5" Type="http://schemas.openxmlformats.org/officeDocument/2006/relationships/hyperlink" Target="https://www.youtube.com/watch?v=bm3l21ExLOY&amp;list=PLgsDG5BJZpBTEUaxjfvYUiMPpUPU_vQpr" TargetMode="External"/><Relationship Id="rId15" Type="http://schemas.openxmlformats.org/officeDocument/2006/relationships/hyperlink" Target="https://www.youtube.com/playlist?list=PLZU5hLL_713x0_AV_rVbay0pWmED7992G" TargetMode="External"/><Relationship Id="rId23" Type="http://schemas.openxmlformats.org/officeDocument/2006/relationships/image" Target="media/image1.png"/><Relationship Id="rId28" Type="http://schemas.openxmlformats.org/officeDocument/2006/relationships/theme" Target="theme/theme1.xml"/><Relationship Id="rId10" Type="http://schemas.openxmlformats.org/officeDocument/2006/relationships/hyperlink" Target="https://www.youtube.com/playlist?list=PLvXKBnlvcSm30Y0zu1765oG_x-ECU8tVG" TargetMode="External"/><Relationship Id="rId19" Type="http://schemas.openxmlformats.org/officeDocument/2006/relationships/hyperlink" Target="https://xschem.sourceforge.io/stefan/xschem_man/install_xschem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wagatika-Meher/msvsd2bitcomp" TargetMode="External"/><Relationship Id="rId14" Type="http://schemas.openxmlformats.org/officeDocument/2006/relationships/hyperlink" Target="https://www.eng.biu.ac.il/temanad/digital-vlsi-design/" TargetMode="External"/><Relationship Id="rId22" Type="http://schemas.openxmlformats.org/officeDocument/2006/relationships/hyperlink" Target="https://github.com/ngspice/ngspice.gi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98</TotalTime>
  <Pages>7</Pages>
  <Words>915</Words>
  <Characters>5222</Characters>
  <Application>Microsoft Office Word</Application>
  <DocSecurity>0</DocSecurity>
  <Lines>43</Lines>
  <Paragraphs>12</Paragraphs>
  <ScaleCrop>false</ScaleCrop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arua</dc:creator>
  <cp:keywords/>
  <dc:description/>
  <cp:lastModifiedBy>Sajib Barua</cp:lastModifiedBy>
  <cp:revision>185</cp:revision>
  <dcterms:created xsi:type="dcterms:W3CDTF">2023-08-04T16:32:00Z</dcterms:created>
  <dcterms:modified xsi:type="dcterms:W3CDTF">2023-09-2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04T16:33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297dc55-6673-4d23-9e43-48cddbce4f9e</vt:lpwstr>
  </property>
  <property fmtid="{D5CDD505-2E9C-101B-9397-08002B2CF9AE}" pid="7" name="MSIP_Label_defa4170-0d19-0005-0004-bc88714345d2_ActionId">
    <vt:lpwstr>63f483ca-9848-44f4-809e-4baf551e264d</vt:lpwstr>
  </property>
  <property fmtid="{D5CDD505-2E9C-101B-9397-08002B2CF9AE}" pid="8" name="MSIP_Label_defa4170-0d19-0005-0004-bc88714345d2_ContentBits">
    <vt:lpwstr>0</vt:lpwstr>
  </property>
</Properties>
</file>